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192C1"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BB6BFB">
        <w:rPr>
          <w:rFonts w:ascii="Times New Roman" w:eastAsia="Arial" w:hAnsi="Times New Roman" w:cs="Times New Roman"/>
          <w:b/>
          <w:sz w:val="32"/>
          <w:lang w:val="en-US" w:eastAsia="en-US" w:bidi="en-US"/>
        </w:rPr>
        <w:t>ASSIGNMENT OF MONEY DUE</w:t>
      </w:r>
    </w:p>
    <w:p w14:paraId="158F9793" w14:textId="67254031" w:rsidR="000D62C8"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40B68F23"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9DF60D"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For good and valuable consideration, the undersigned hereby assigns, transfers and delivers to [NAME] (the "Assignee"), all sums due or which shall become due and owing to the undersigned from [YOUR COMPANY NAME] (the "Assignor") by reason of a certain agreement dated [DATE] by and between the undersigned. </w:t>
      </w:r>
    </w:p>
    <w:p w14:paraId="64F51D5F"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74BEBF"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C67B2E"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Signed under seal this [DAY] day of [MONTH], [YEAR]. </w:t>
      </w:r>
    </w:p>
    <w:p w14:paraId="68706CB9"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3C07ED51"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281CC9"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E5151F"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lang w:val="en-US" w:eastAsia="en-US" w:bidi="en-US"/>
        </w:rPr>
        <w:t xml:space="preserve"> </w:t>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p>
    <w:p w14:paraId="076838C2"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Witness            </w:t>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lang w:val="en-US" w:eastAsia="en-US" w:bidi="en-US"/>
        </w:rPr>
        <w:tab/>
        <w:t xml:space="preserve">Assignor </w:t>
      </w:r>
    </w:p>
    <w:p w14:paraId="44560C92"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342D0951"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35C254"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Notice of the above assignment is hereby acknowledged on [MONTH], [YEAR]. </w:t>
      </w:r>
    </w:p>
    <w:p w14:paraId="276CC14C"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88113D"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0A3844"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p>
    <w:p w14:paraId="731D39C7"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Obligor </w:t>
      </w:r>
    </w:p>
    <w:p w14:paraId="433E8685"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452911C0"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9ADA3A"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For value received, which is acknowledged, [YOUR COMPANY NAME] (the "Assignor") hereby assigns all interest and benefit in the attached statement of account (the "Account") to [NAME] (the "Assignee").</w:t>
      </w:r>
    </w:p>
    <w:p w14:paraId="76B2B6FD"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4122F289"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The Assignor warrants to the Assignee that:</w:t>
      </w:r>
    </w:p>
    <w:p w14:paraId="74BF3786"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66C21400" w14:textId="5A66E061"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a) The Account is due and owing in its </w:t>
      </w:r>
      <w:r w:rsidR="00BB6BFB" w:rsidRPr="00BB6BFB">
        <w:rPr>
          <w:rFonts w:ascii="Times New Roman" w:eastAsia="Arial" w:hAnsi="Times New Roman" w:cs="Times New Roman"/>
          <w:sz w:val="24"/>
          <w:szCs w:val="24"/>
          <w:lang w:val="en-US" w:eastAsia="en-US" w:bidi="en-US"/>
        </w:rPr>
        <w:t>full-face</w:t>
      </w:r>
      <w:r w:rsidRPr="00BB6BFB">
        <w:rPr>
          <w:rFonts w:ascii="Times New Roman" w:eastAsia="Arial" w:hAnsi="Times New Roman" w:cs="Times New Roman"/>
          <w:sz w:val="24"/>
          <w:szCs w:val="24"/>
          <w:lang w:val="en-US" w:eastAsia="en-US" w:bidi="en-US"/>
        </w:rPr>
        <w:t xml:space="preserve"> amount;</w:t>
      </w:r>
    </w:p>
    <w:p w14:paraId="3E863BD0"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3EB15F0C"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b) No payment has been made on the Account; and,</w:t>
      </w:r>
    </w:p>
    <w:p w14:paraId="359829F3"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298E19E8" w14:textId="16D7ADC3"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c) There is no </w:t>
      </w:r>
      <w:r w:rsidRPr="00BB6BFB">
        <w:rPr>
          <w:rFonts w:ascii="Times New Roman" w:eastAsia="Arial" w:hAnsi="Times New Roman" w:cs="Times New Roman"/>
          <w:noProof/>
          <w:sz w:val="24"/>
          <w:szCs w:val="24"/>
          <w:lang w:val="en-US" w:eastAsia="en-US" w:bidi="en-US"/>
        </w:rPr>
        <w:t>defen</w:t>
      </w:r>
      <w:r w:rsidR="00BB6BFB">
        <w:rPr>
          <w:rFonts w:ascii="Times New Roman" w:eastAsia="Arial" w:hAnsi="Times New Roman" w:cs="Times New Roman"/>
          <w:noProof/>
          <w:sz w:val="24"/>
          <w:szCs w:val="24"/>
          <w:lang w:val="en-US" w:eastAsia="en-US" w:bidi="en-US"/>
        </w:rPr>
        <w:t>c</w:t>
      </w:r>
      <w:r w:rsidRPr="00BB6BFB">
        <w:rPr>
          <w:rFonts w:ascii="Times New Roman" w:eastAsia="Arial" w:hAnsi="Times New Roman" w:cs="Times New Roman"/>
          <w:noProof/>
          <w:sz w:val="24"/>
          <w:szCs w:val="24"/>
          <w:lang w:val="en-US" w:eastAsia="en-US" w:bidi="en-US"/>
        </w:rPr>
        <w:t>e</w:t>
      </w:r>
      <w:r w:rsidRPr="00BB6BFB">
        <w:rPr>
          <w:rFonts w:ascii="Times New Roman" w:eastAsia="Arial" w:hAnsi="Times New Roman" w:cs="Times New Roman"/>
          <w:sz w:val="24"/>
          <w:szCs w:val="24"/>
          <w:lang w:val="en-US" w:eastAsia="en-US" w:bidi="en-US"/>
        </w:rPr>
        <w:t xml:space="preserve"> to or right of set-off or counterclaim against the Account.</w:t>
      </w:r>
    </w:p>
    <w:p w14:paraId="3C5A03A0" w14:textId="37BACEFE"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6376FFC5" w14:textId="783351D4"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673F0CD2"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 xml:space="preserve"> </w:t>
      </w:r>
    </w:p>
    <w:p w14:paraId="78DBBAF0"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Signed, Sealed and Delivered in the Presence of:</w:t>
      </w:r>
    </w:p>
    <w:p w14:paraId="209F838C"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865D2A" w14:textId="524C790D" w:rsidR="000D62C8"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CCD292" w14:textId="77777777" w:rsidR="00BB6BFB" w:rsidRPr="00BB6BFB" w:rsidRDefault="00BB6B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B0DCCB" w14:textId="77777777" w:rsidR="000D62C8" w:rsidRPr="00BB6BFB" w:rsidRDefault="000D62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1304A0"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r w:rsidRPr="00BB6BFB">
        <w:rPr>
          <w:rFonts w:ascii="Times New Roman" w:eastAsia="Arial" w:hAnsi="Times New Roman" w:cs="Times New Roman"/>
          <w:sz w:val="24"/>
          <w:szCs w:val="24"/>
          <w:u w:val="single"/>
          <w:lang w:val="en-US" w:eastAsia="en-US" w:bidi="en-US"/>
        </w:rPr>
        <w:tab/>
      </w:r>
    </w:p>
    <w:p w14:paraId="2FA566C3" w14:textId="77777777" w:rsidR="000D62C8" w:rsidRPr="00BB6BFB" w:rsidRDefault="009D5A4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B6BFB">
        <w:rPr>
          <w:rFonts w:ascii="Times New Roman" w:eastAsia="Arial" w:hAnsi="Times New Roman" w:cs="Times New Roman"/>
          <w:sz w:val="24"/>
          <w:szCs w:val="24"/>
          <w:lang w:val="en-US" w:eastAsia="en-US" w:bidi="en-US"/>
        </w:rPr>
        <w:t>For the Assignor</w:t>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lang w:val="en-US" w:eastAsia="en-US" w:bidi="en-US"/>
        </w:rPr>
        <w:tab/>
      </w:r>
      <w:r w:rsidRPr="00BB6BFB">
        <w:rPr>
          <w:rFonts w:ascii="Times New Roman" w:eastAsia="Arial" w:hAnsi="Times New Roman" w:cs="Times New Roman"/>
          <w:sz w:val="24"/>
          <w:szCs w:val="24"/>
          <w:lang w:val="en-US" w:eastAsia="en-US" w:bidi="en-US"/>
        </w:rPr>
        <w:tab/>
        <w:t>The Assignee</w:t>
      </w:r>
    </w:p>
    <w:p w14:paraId="77640B65" w14:textId="77777777" w:rsidR="000D62C8" w:rsidRPr="00BB6BFB" w:rsidRDefault="000D62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0D62C8" w:rsidRPr="00BB6BFB">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2AA09" w14:textId="77777777" w:rsidR="00D32193" w:rsidRDefault="00D32193">
      <w:r>
        <w:separator/>
      </w:r>
    </w:p>
  </w:endnote>
  <w:endnote w:type="continuationSeparator" w:id="0">
    <w:p w14:paraId="01D16C89" w14:textId="77777777" w:rsidR="00D32193" w:rsidRDefault="00D32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B5344" w14:textId="77777777" w:rsidR="000D62C8" w:rsidRDefault="009D5A4C">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Assignment of Money Du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B6BF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B6BF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49C1C" w14:textId="77777777" w:rsidR="00D32193" w:rsidRDefault="00D32193">
      <w:r>
        <w:separator/>
      </w:r>
    </w:p>
  </w:footnote>
  <w:footnote w:type="continuationSeparator" w:id="0">
    <w:p w14:paraId="698A1DCB" w14:textId="77777777" w:rsidR="00D32193" w:rsidRDefault="00D32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8A247" w14:textId="77777777" w:rsidR="000D62C8" w:rsidRDefault="000D62C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Q0MTAyNjU3NLJU0lEKTi0uzszPAykwqgUAC2srAiwAAAA="/>
    <w:docVar w:name="Description" w:val="This particular legal document or agreement of assignment is used to assist in articulating the terms of monies due. To access more legal documents and to assist with other legal issues click here https://www.templateguru.co.za/templates/legal/"/>
    <w:docVar w:name="Excerpt" w:val="ASSIGNMENT OF MONEY DUE_x000a_For good and valuable consideration, the undersigned hereby assigns, transfers and delivers to_x000a_[NAME] (the &quot;Assignee&quot;), all sums due or which shall become due and owing to the_x000a_undersigned from [YOUR COMPANY NAME] (the &quot;Assignor&quot;) by reason of a certain_x000a_agreement dated [DATE] by and between the undersigned."/>
    <w:docVar w:name="Source" w:val="0"/>
    <w:docVar w:name="Tags" w:val="assignment, absolute, agreements, transfer, loans, entrepreneur, legal documents, entrepreneurship, money due, assignment of money due template, assignment of money due example"/>
  </w:docVars>
  <w:rsids>
    <w:rsidRoot w:val="000D62C8"/>
    <w:rsid w:val="00083958"/>
    <w:rsid w:val="000D62C8"/>
    <w:rsid w:val="00306CBC"/>
    <w:rsid w:val="00421EBD"/>
    <w:rsid w:val="00593847"/>
    <w:rsid w:val="009D5A4C"/>
    <w:rsid w:val="00BB6BFB"/>
    <w:rsid w:val="00D32193"/>
    <w:rsid w:val="00E15D88"/>
    <w:rsid w:val="00F26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03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0</Words>
  <Characters>837</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ASSIGNMENT OF MONEY DUE</vt:lpstr>
    </vt:vector>
  </TitlesOfParts>
  <Company/>
  <LinksUpToDate>false</LinksUpToDate>
  <CharactersWithSpaces>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09:25:00Z</dcterms:created>
  <dcterms:modified xsi:type="dcterms:W3CDTF">2019-10-21T19:11:00Z</dcterms:modified>
  <cp:category/>
</cp:coreProperties>
</file>